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BA1" w:rsidRDefault="0038639A">
      <w:bookmarkStart w:id="0" w:name="_GoBack"/>
      <w:r>
        <w:drawing>
          <wp:anchor distT="0" distB="0" distL="114300" distR="114300" simplePos="0" relativeHeight="251659264" behindDoc="0" locked="0" layoutInCell="1" allowOverlap="1" wp14:anchorId="12E01FE7" wp14:editId="3B349B5D">
            <wp:simplePos x="0" y="0"/>
            <wp:positionH relativeFrom="column">
              <wp:posOffset>-147883</wp:posOffset>
            </wp:positionH>
            <wp:positionV relativeFrom="paragraph">
              <wp:posOffset>-424704</wp:posOffset>
            </wp:positionV>
            <wp:extent cx="5994595" cy="8203721"/>
            <wp:effectExtent l="0" t="0" r="6350" b="6985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35" t="21368" r="50072" b="20854"/>
                    <a:stretch/>
                  </pic:blipFill>
                  <pic:spPr bwMode="auto">
                    <a:xfrm>
                      <a:off x="0" y="0"/>
                      <a:ext cx="5994595" cy="82037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sectPr w:rsidR="00564BA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revisionView w:comments="0"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jY3MzS2tDQ1srBQ0lEKTi0uzszPAykwrAUAzK2a0iwAAAA="/>
  </w:docVars>
  <w:rsids>
    <w:rsidRoot w:val="0038639A"/>
    <w:rsid w:val="00240C43"/>
    <w:rsid w:val="002C4891"/>
    <w:rsid w:val="0038639A"/>
    <w:rsid w:val="004454EB"/>
    <w:rsid w:val="008C1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7563EA-1ADF-47CD-8338-DBF2482CA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1</cp:revision>
  <dcterms:created xsi:type="dcterms:W3CDTF">2022-03-22T14:42:00Z</dcterms:created>
  <dcterms:modified xsi:type="dcterms:W3CDTF">2022-03-22T14:44:00Z</dcterms:modified>
</cp:coreProperties>
</file>